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hyperlink r:id="rId22">
        <w:r>
          <w:rPr>
            <w:rStyle w:val="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r>
        <w:t xml:space="preserve">The data are recorded in</w:t>
      </w:r>
      <w:r>
        <w:t xml:space="preserve"> </w:t>
      </w:r>
      <w:hyperlink r:id="rId25">
        <w:r>
          <w:rPr>
            <w:rStyle w:val="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UnivEDA_Quantit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quantitative"/>
      <w:bookmarkEnd w:id="27"/>
      <w:r>
        <w:t xml:space="preserve">Un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  21.00    21.00    47.57    16.08     8.00    41.00    45.00    53.00    86.00     0.0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nivariate-eda----quantitative-separated-by-groups"/>
      <w:bookmarkEnd w:id="29"/>
      <w:r>
        <w:t xml:space="preserve">Univariate EDA -- Quantitative (Separated by Group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x  n nvalid  mean    sd min    Q1 median   Q3 max percZero</w:t>
      </w:r>
      <w:r>
        <w:br w:type="textWrapping"/>
      </w:r>
      <w:r>
        <w:rPr>
          <w:rStyle w:val="VerbatimChar"/>
        </w:rPr>
        <w:t xml:space="preserve">1   F 13     13 48.77 19.60   8 41.00     45 63.0  86        0</w:t>
      </w:r>
      <w:r>
        <w:br w:type="textWrapping"/>
      </w:r>
      <w:r>
        <w:rPr>
          <w:rStyle w:val="VerbatimChar"/>
        </w:rPr>
        <w:t xml:space="preserve">2   M  8      8 45.62  8.53  36 40.75     44 48.5  62        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r>
        <w:drawing>
          <wp:inline>
            <wp:extent cx="5440680" cy="27149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1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univariate-eda----categorical"/>
      <w:bookmarkEnd w:id="31"/>
      <w:r>
        <w:t xml:space="preserve">Un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tbl.d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A  B  C  D  E </w:t>
      </w:r>
      <w:r>
        <w:br w:type="textWrapping"/>
      </w:r>
      <w:r>
        <w:rPr>
          <w:rStyle w:val="VerbatimChar"/>
        </w:rPr>
        <w:t xml:space="preserve"> 1  1  2  3 14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   A     B     C     D     E   Sum </w:t>
      </w:r>
      <w:r>
        <w:br w:type="textWrapping"/>
      </w:r>
      <w:r>
        <w:rPr>
          <w:rStyle w:val="VerbatimChar"/>
        </w:rPr>
        <w:t xml:space="preserve">  4.8   4.8   9.5  14.3  66.7 100.1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 of Use for Drink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60a5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6122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</cp:coreProperties>
</file>